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F71FA1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71FA1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F71FA1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9B7B94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5A6ACB18" w:rsidR="00D3033E" w:rsidRPr="00F71FA1" w:rsidRDefault="00D75089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71FA1">
              <w:rPr>
                <w:rFonts w:asciiTheme="majorBidi" w:hAnsiTheme="majorBidi" w:cstheme="majorBidi"/>
                <w:b/>
                <w:bCs/>
              </w:rPr>
              <w:t>Manage Tourist Transport Operation</w:t>
            </w:r>
          </w:p>
        </w:tc>
      </w:tr>
      <w:tr w:rsidR="005551AD" w:rsidRPr="009B7B94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9B7B94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1B78CFC5" w14:textId="77777777" w:rsidR="00E62FE0" w:rsidRPr="00DE669C" w:rsidRDefault="00E62FE0" w:rsidP="00E62FE0">
            <w:pPr>
              <w:pStyle w:val="ListParagraph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F3BEF61" w14:textId="77777777" w:rsidR="00E62FE0" w:rsidRDefault="00E62FE0" w:rsidP="00E62FE0">
            <w:pPr>
              <w:pStyle w:val="ListParagraph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7B148A98" w14:textId="750656C6" w:rsidR="00866F83" w:rsidRPr="00E62FE0" w:rsidRDefault="00E62FE0" w:rsidP="00E62FE0">
            <w:pPr>
              <w:pStyle w:val="ListParagraph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</w:rPr>
            </w:pPr>
            <w:r w:rsidRPr="00E62FE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9B7B94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03366FA4" w14:textId="181CD69F" w:rsidR="009B7B94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413A7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25625E91" w14:textId="77777777" w:rsidR="00B413A7" w:rsidRPr="00B413A7" w:rsidRDefault="00B413A7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7FE32AB5" w14:textId="77777777" w:rsidR="00E62FE0" w:rsidRPr="00F71FA1" w:rsidRDefault="00E62FE0" w:rsidP="00E62FE0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F71FA1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6AD1E5EF" w14:textId="48EA5D03" w:rsidR="00E62FE0" w:rsidRPr="00F71FA1" w:rsidRDefault="00E62FE0" w:rsidP="00E62FE0">
            <w:pPr>
              <w:jc w:val="both"/>
              <w:rPr>
                <w:rFonts w:asciiTheme="majorBidi" w:hAnsiTheme="majorBidi" w:cstheme="majorBidi"/>
              </w:rPr>
            </w:pPr>
            <w:r w:rsidRPr="00F71FA1">
              <w:rPr>
                <w:rFonts w:asciiTheme="majorBidi" w:eastAsia="Times New Roman" w:hAnsiTheme="majorBidi" w:cstheme="majorBidi"/>
              </w:rPr>
              <w:t>Develop a portfolio of planning a tour of 50 international tourist for all Pakistan tour.</w:t>
            </w:r>
          </w:p>
        </w:tc>
      </w:tr>
      <w:tr w:rsidR="009B7B94" w:rsidRPr="009B7B94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6A5BCF0C" w14:textId="3C92BD42" w:rsidR="00E55520" w:rsidRPr="00D8610D" w:rsidRDefault="00D8610D" w:rsidP="00D8610D">
            <w:pPr>
              <w:rPr>
                <w:rFonts w:asciiTheme="majorBidi" w:hAnsiTheme="majorBidi" w:cstheme="majorBidi"/>
                <w:b/>
                <w:bCs/>
              </w:rPr>
            </w:pPr>
            <w:r w:rsidRPr="00D8610D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24FAA2CA" w14:textId="5D79D3BE" w:rsidR="00D8610D" w:rsidRDefault="00D8610D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a budget.</w:t>
            </w:r>
          </w:p>
          <w:p w14:paraId="1E522E55" w14:textId="6D13A054" w:rsidR="00E55520" w:rsidRPr="00D8610D" w:rsidRDefault="00E55520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 w:rsidRPr="00D8610D">
              <w:rPr>
                <w:rFonts w:asciiTheme="majorBidi" w:hAnsiTheme="majorBidi" w:cstheme="majorBidi"/>
              </w:rPr>
              <w:t>Arrange transport for the tourist for their arrival to their accommodation.</w:t>
            </w:r>
          </w:p>
          <w:p w14:paraId="388E909C" w14:textId="29A89A95" w:rsidR="00E55520" w:rsidRPr="00D8610D" w:rsidRDefault="00E55520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 w:rsidRPr="00D8610D">
              <w:rPr>
                <w:rFonts w:asciiTheme="majorBidi" w:hAnsiTheme="majorBidi" w:cstheme="majorBidi"/>
              </w:rPr>
              <w:t>Select type and number of transport and its settlement for all Pakistan tour.</w:t>
            </w:r>
          </w:p>
          <w:p w14:paraId="17F4F03D" w14:textId="77777777" w:rsidR="006F335B" w:rsidRPr="00D8610D" w:rsidRDefault="00E55520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 w:rsidRPr="00D8610D">
              <w:rPr>
                <w:rFonts w:asciiTheme="majorBidi" w:hAnsiTheme="majorBidi" w:cstheme="majorBidi"/>
              </w:rPr>
              <w:t>Mention their pickup point, their route for the tour and timings for arrival and departure for different destinations.</w:t>
            </w:r>
          </w:p>
          <w:p w14:paraId="5D5A4A00" w14:textId="77777777" w:rsidR="00D8610D" w:rsidRDefault="006F335B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 w:rsidRPr="00D8610D">
              <w:rPr>
                <w:rFonts w:asciiTheme="majorBidi" w:hAnsiTheme="majorBidi" w:cstheme="majorBidi"/>
              </w:rPr>
              <w:t>Arrange the change of transport for any special activity/route.</w:t>
            </w:r>
            <w:r w:rsidR="004D7BF9" w:rsidRPr="00D8610D">
              <w:rPr>
                <w:rFonts w:asciiTheme="majorBidi" w:hAnsiTheme="majorBidi" w:cstheme="majorBidi"/>
              </w:rPr>
              <w:t xml:space="preserve"> </w:t>
            </w:r>
          </w:p>
          <w:p w14:paraId="5C1C2884" w14:textId="77777777" w:rsidR="00FC6117" w:rsidRDefault="00D8610D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profit/loss.</w:t>
            </w:r>
            <w:r w:rsidR="004D7BF9" w:rsidRPr="00D8610D">
              <w:rPr>
                <w:rFonts w:asciiTheme="majorBidi" w:hAnsiTheme="majorBidi" w:cstheme="majorBidi"/>
              </w:rPr>
              <w:t xml:space="preserve">     </w:t>
            </w:r>
          </w:p>
          <w:p w14:paraId="33E3A8D0" w14:textId="2361A0BC" w:rsidR="00D8610D" w:rsidRPr="00D8610D" w:rsidRDefault="00D8610D" w:rsidP="00D8610D">
            <w:pPr>
              <w:pStyle w:val="ListParagraph"/>
              <w:numPr>
                <w:ilvl w:val="0"/>
                <w:numId w:val="39"/>
              </w:numPr>
              <w:ind w:left="615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dentify the risks and </w:t>
            </w:r>
          </w:p>
        </w:tc>
      </w:tr>
    </w:tbl>
    <w:p w14:paraId="2A62C851" w14:textId="472E48A8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7FD6FF7C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1429B6" w14:textId="7E911A15" w:rsidR="00D8610D" w:rsidRDefault="00D8610D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A29848" w14:textId="3BB8D75A" w:rsidR="00D8610D" w:rsidRDefault="00D8610D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2A5F54" w14:textId="1D97E5DF" w:rsidR="00D8610D" w:rsidRDefault="00D8610D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75A5302" w14:textId="0F2F5A02" w:rsidR="00D8610D" w:rsidRDefault="00D8610D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69CAFE2" w14:textId="64142A92" w:rsidR="00D8610D" w:rsidRDefault="00D8610D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4B20917" w14:textId="77777777" w:rsidR="00D8610D" w:rsidRDefault="00D8610D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3AEC569" w14:textId="77777777" w:rsidR="00BA3CEA" w:rsidRPr="009B7B94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0F0EE7F2" w:rsidR="00FB4A61" w:rsidRPr="00F71FA1" w:rsidRDefault="00F77E55" w:rsidP="00FB4A61">
            <w:pPr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F71FA1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4</w:t>
            </w:r>
            <w:r w:rsidR="00FB4A61" w:rsidRPr="00F71FA1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FB4A61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620DCB55" w:rsidR="00FB4A61" w:rsidRPr="00F71FA1" w:rsidRDefault="00D75089" w:rsidP="00FB4A61">
            <w:pPr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F71FA1">
              <w:rPr>
                <w:rFonts w:asciiTheme="majorBidi" w:hAnsiTheme="majorBidi" w:cstheme="majorBidi"/>
                <w:b/>
                <w:bCs/>
              </w:rPr>
              <w:t>Manage Tourist Transport Operation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671852F8" w14:textId="77777777" w:rsidR="00F71FA1" w:rsidRPr="00F71FA1" w:rsidRDefault="00F71FA1" w:rsidP="00F71FA1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F71FA1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59466BA3" w14:textId="2B33EE14" w:rsidR="00873899" w:rsidRPr="00D8610D" w:rsidRDefault="00F71FA1" w:rsidP="00F71FA1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F71FA1">
              <w:rPr>
                <w:rFonts w:asciiTheme="majorBidi" w:eastAsia="Times New Roman" w:hAnsiTheme="majorBidi" w:cstheme="majorBidi"/>
              </w:rPr>
              <w:t>Develop a portfolio of planning a tour of 50 international tourist for all Pakistan tour.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F71FA1" w:rsidRPr="009B7B94" w14:paraId="32F42B34" w14:textId="77777777" w:rsidTr="00F71FA1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40DE807E" w14:textId="3B7C20D5" w:rsidR="00F71FA1" w:rsidRPr="00F71FA1" w:rsidRDefault="00F71FA1" w:rsidP="00F71FA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F71FA1">
              <w:rPr>
                <w:rFonts w:asciiTheme="majorBidi" w:hAnsiTheme="majorBidi" w:cstheme="majorBidi"/>
                <w:b/>
                <w:bCs/>
                <w:noProof/>
              </w:rPr>
              <w:t>Assessment Task 1:</w:t>
            </w:r>
          </w:p>
        </w:tc>
      </w:tr>
      <w:tr w:rsidR="00D8610D" w:rsidRPr="009B7B94" w14:paraId="0DF21911" w14:textId="77777777" w:rsidTr="009B7B94">
        <w:trPr>
          <w:trHeight w:val="398"/>
          <w:jc w:val="center"/>
        </w:trPr>
        <w:tc>
          <w:tcPr>
            <w:tcW w:w="6817" w:type="dxa"/>
          </w:tcPr>
          <w:p w14:paraId="7CADB1FE" w14:textId="3CF7F078" w:rsidR="00D8610D" w:rsidRPr="009B7B94" w:rsidRDefault="00D8610D" w:rsidP="00D8610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Determine a budget.</w:t>
            </w:r>
          </w:p>
        </w:tc>
        <w:tc>
          <w:tcPr>
            <w:tcW w:w="990" w:type="dxa"/>
            <w:vAlign w:val="center"/>
          </w:tcPr>
          <w:p w14:paraId="2E925C6E" w14:textId="15A3DDE3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FF0A4E1" w14:textId="49D29B1F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D8610D" w:rsidRPr="009B7B94" w14:paraId="79B709E7" w14:textId="77777777" w:rsidTr="009B7B94">
        <w:trPr>
          <w:trHeight w:val="398"/>
          <w:jc w:val="center"/>
        </w:trPr>
        <w:tc>
          <w:tcPr>
            <w:tcW w:w="6817" w:type="dxa"/>
          </w:tcPr>
          <w:p w14:paraId="1BB8660A" w14:textId="0ED10955" w:rsidR="00D8610D" w:rsidRPr="009B7B94" w:rsidRDefault="00D8610D" w:rsidP="00D8610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Arrange transport for the tourist for their arrival to their accommodation.</w:t>
            </w:r>
          </w:p>
        </w:tc>
        <w:tc>
          <w:tcPr>
            <w:tcW w:w="990" w:type="dxa"/>
            <w:vAlign w:val="center"/>
          </w:tcPr>
          <w:p w14:paraId="0C2F3E57" w14:textId="2696ACFA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47A930DB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D8610D" w:rsidRPr="009B7B94" w14:paraId="68B2DAEB" w14:textId="77777777" w:rsidTr="009B7B94">
        <w:trPr>
          <w:trHeight w:val="398"/>
          <w:jc w:val="center"/>
        </w:trPr>
        <w:tc>
          <w:tcPr>
            <w:tcW w:w="6817" w:type="dxa"/>
          </w:tcPr>
          <w:p w14:paraId="31E38587" w14:textId="045FBE46" w:rsidR="00D8610D" w:rsidRPr="009B7B94" w:rsidRDefault="00D8610D" w:rsidP="00D8610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Select type and number of transport and its settlement for all Pakistan tour.</w:t>
            </w:r>
          </w:p>
        </w:tc>
        <w:tc>
          <w:tcPr>
            <w:tcW w:w="990" w:type="dxa"/>
            <w:vAlign w:val="center"/>
          </w:tcPr>
          <w:p w14:paraId="0086503B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BC0A626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D8610D" w:rsidRPr="009B7B94" w14:paraId="6CB74643" w14:textId="77777777" w:rsidTr="009B7B94">
        <w:trPr>
          <w:trHeight w:val="398"/>
          <w:jc w:val="center"/>
        </w:trPr>
        <w:tc>
          <w:tcPr>
            <w:tcW w:w="6817" w:type="dxa"/>
          </w:tcPr>
          <w:p w14:paraId="78539DB3" w14:textId="68134657" w:rsidR="00D8610D" w:rsidRPr="009B7B94" w:rsidRDefault="00D8610D" w:rsidP="00D8610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Mention their pickup point, their route for the tour and timings for arrival and departure for different destinations.</w:t>
            </w:r>
          </w:p>
        </w:tc>
        <w:tc>
          <w:tcPr>
            <w:tcW w:w="990" w:type="dxa"/>
            <w:vAlign w:val="center"/>
          </w:tcPr>
          <w:p w14:paraId="3AD5C7A0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5818AC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D8610D" w:rsidRPr="009B7B94" w14:paraId="6C6081A7" w14:textId="77777777" w:rsidTr="009B7B94">
        <w:trPr>
          <w:trHeight w:val="398"/>
          <w:jc w:val="center"/>
        </w:trPr>
        <w:tc>
          <w:tcPr>
            <w:tcW w:w="6817" w:type="dxa"/>
          </w:tcPr>
          <w:p w14:paraId="5348796C" w14:textId="467E5950" w:rsidR="00D8610D" w:rsidRPr="009B7B94" w:rsidRDefault="00D8610D" w:rsidP="00D8610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 xml:space="preserve">Arrange the change of transport for any special activity/route. </w:t>
            </w:r>
          </w:p>
        </w:tc>
        <w:tc>
          <w:tcPr>
            <w:tcW w:w="990" w:type="dxa"/>
            <w:vAlign w:val="center"/>
          </w:tcPr>
          <w:p w14:paraId="1E670199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0B50A7E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D8610D" w:rsidRPr="009B7B94" w14:paraId="2D5EC2F8" w14:textId="77777777" w:rsidTr="009B7B94">
        <w:trPr>
          <w:trHeight w:val="398"/>
          <w:jc w:val="center"/>
        </w:trPr>
        <w:tc>
          <w:tcPr>
            <w:tcW w:w="6817" w:type="dxa"/>
          </w:tcPr>
          <w:p w14:paraId="7D45F93F" w14:textId="78352681" w:rsidR="00D8610D" w:rsidRPr="009B7B94" w:rsidRDefault="00D8610D" w:rsidP="00D8610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 xml:space="preserve">Identify the profit/loss.     </w:t>
            </w:r>
          </w:p>
        </w:tc>
        <w:tc>
          <w:tcPr>
            <w:tcW w:w="990" w:type="dxa"/>
            <w:vAlign w:val="center"/>
          </w:tcPr>
          <w:p w14:paraId="0077F1A2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47D7E30" w14:textId="77777777" w:rsidR="00D8610D" w:rsidRPr="009B7B94" w:rsidRDefault="00D8610D" w:rsidP="00D8610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696D64DE" w14:textId="24C38346" w:rsidR="009B7B94" w:rsidRDefault="009B7B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Pr="009B7B94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69AE35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169674B6" w:rsidR="00FB4A61" w:rsidRPr="00D75089" w:rsidRDefault="00D75089" w:rsidP="00FB4A6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D75089">
              <w:rPr>
                <w:rFonts w:asciiTheme="majorBidi" w:hAnsiTheme="majorBidi" w:cstheme="majorBidi"/>
                <w:b/>
              </w:rPr>
              <w:t>Manage Tourist Transport Operation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C96536E" w14:textId="77777777" w:rsidR="00F71FA1" w:rsidRPr="00F71FA1" w:rsidRDefault="00F71FA1" w:rsidP="00F71FA1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F71FA1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215A2730" w14:textId="5E0B8903" w:rsidR="00830A75" w:rsidRPr="00F71FA1" w:rsidRDefault="00F71FA1" w:rsidP="00F71FA1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F71FA1">
              <w:rPr>
                <w:rFonts w:asciiTheme="majorBidi" w:eastAsia="Times New Roman" w:hAnsiTheme="majorBidi" w:cstheme="majorBidi"/>
              </w:rPr>
              <w:t>Develop a portfolio of planning a tour of 50 international tourist for all Pakistan tour.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F71FA1" w:rsidRPr="009B7B94" w14:paraId="1B56AC4A" w14:textId="77777777" w:rsidTr="005E4607">
        <w:trPr>
          <w:trHeight w:val="398"/>
          <w:jc w:val="center"/>
        </w:trPr>
        <w:tc>
          <w:tcPr>
            <w:tcW w:w="715" w:type="dxa"/>
            <w:vAlign w:val="center"/>
          </w:tcPr>
          <w:p w14:paraId="51123893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431150FE" w14:textId="3F10DC79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71FA1">
              <w:rPr>
                <w:rFonts w:asciiTheme="majorBidi" w:hAnsiTheme="majorBidi" w:cstheme="majorBidi"/>
                <w:b/>
                <w:bCs/>
                <w:noProof/>
              </w:rPr>
              <w:t>Assessment Task 1:</w:t>
            </w:r>
          </w:p>
        </w:tc>
        <w:tc>
          <w:tcPr>
            <w:tcW w:w="1080" w:type="dxa"/>
            <w:vAlign w:val="center"/>
          </w:tcPr>
          <w:p w14:paraId="0A5D0834" w14:textId="1005C1D9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1063E5" w14:textId="66F64018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D51A17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04E6D5D1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Determine a budget.</w:t>
            </w:r>
          </w:p>
        </w:tc>
        <w:tc>
          <w:tcPr>
            <w:tcW w:w="1080" w:type="dxa"/>
            <w:vAlign w:val="center"/>
          </w:tcPr>
          <w:p w14:paraId="2A6D221E" w14:textId="2DBC4005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3F72AF4F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26A56DD2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Arrange transport for the tourist for their arrival to their accommodation.</w:t>
            </w:r>
          </w:p>
        </w:tc>
        <w:tc>
          <w:tcPr>
            <w:tcW w:w="1080" w:type="dxa"/>
            <w:vAlign w:val="center"/>
          </w:tcPr>
          <w:p w14:paraId="01D8FD79" w14:textId="0FF87977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1D458B2A" w:rsidR="00F71FA1" w:rsidRPr="009B7B94" w:rsidRDefault="00F71FA1" w:rsidP="00F71FA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6BDB7BC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82ED4FD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7ADED97" w14:textId="3372E24A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Select type and number of transport and its settlement for all Pakistan tour.</w:t>
            </w:r>
          </w:p>
        </w:tc>
        <w:tc>
          <w:tcPr>
            <w:tcW w:w="1080" w:type="dxa"/>
            <w:vAlign w:val="center"/>
          </w:tcPr>
          <w:p w14:paraId="2680811D" w14:textId="77777777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AE60569" w14:textId="77777777" w:rsidR="00F71FA1" w:rsidRPr="009B7B94" w:rsidRDefault="00F71FA1" w:rsidP="00F71FA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56A58BF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2BEC601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C70E40E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1E9DE4D" w14:textId="595FF1EB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>Mention their pickup point, their route for the tour and timings for arrival and departure for different destinations.</w:t>
            </w:r>
          </w:p>
        </w:tc>
        <w:tc>
          <w:tcPr>
            <w:tcW w:w="1080" w:type="dxa"/>
            <w:vAlign w:val="center"/>
          </w:tcPr>
          <w:p w14:paraId="34021B6C" w14:textId="77777777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4FE2C3FE" w14:textId="77777777" w:rsidR="00F71FA1" w:rsidRPr="009B7B94" w:rsidRDefault="00F71FA1" w:rsidP="00F71FA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985C53C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093E4D9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E16EAC4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03957D0" w14:textId="50D0B7AF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 xml:space="preserve">Arrange the change of transport for any special activity/route. </w:t>
            </w:r>
          </w:p>
        </w:tc>
        <w:tc>
          <w:tcPr>
            <w:tcW w:w="1080" w:type="dxa"/>
            <w:vAlign w:val="center"/>
          </w:tcPr>
          <w:p w14:paraId="42EAB515" w14:textId="77777777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4131BD65" w14:textId="77777777" w:rsidR="00F71FA1" w:rsidRPr="009B7B94" w:rsidRDefault="00F71FA1" w:rsidP="00F71FA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C3BB292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1A82802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391422E" w14:textId="77777777" w:rsidR="00F71FA1" w:rsidRPr="009B7B94" w:rsidRDefault="00F71FA1" w:rsidP="00F71FA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6A4CFEE" w14:textId="7223A351" w:rsidR="00F71FA1" w:rsidRPr="009B7B94" w:rsidRDefault="00F71FA1" w:rsidP="00F71F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73FF">
              <w:rPr>
                <w:rFonts w:asciiTheme="majorBidi" w:hAnsiTheme="majorBidi" w:cstheme="majorBidi"/>
              </w:rPr>
              <w:t xml:space="preserve">Identify the profit/loss.     </w:t>
            </w:r>
          </w:p>
        </w:tc>
        <w:tc>
          <w:tcPr>
            <w:tcW w:w="1080" w:type="dxa"/>
            <w:vAlign w:val="center"/>
          </w:tcPr>
          <w:p w14:paraId="1BC9A29F" w14:textId="77777777" w:rsidR="00F71FA1" w:rsidRPr="009B7B94" w:rsidRDefault="00F71FA1" w:rsidP="00F71FA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1707A57" w14:textId="77777777" w:rsidR="00F71FA1" w:rsidRPr="009B7B94" w:rsidRDefault="00F71FA1" w:rsidP="00F71FA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3122781" w14:textId="77777777" w:rsidR="00F71FA1" w:rsidRPr="009B7B94" w:rsidRDefault="00F71FA1" w:rsidP="00F71FA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71FA1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F71FA1" w:rsidRPr="009B7B94" w:rsidRDefault="00F71FA1" w:rsidP="00F71FA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A12157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F71FA1" w:rsidRPr="009B7B94" w:rsidRDefault="00F71FA1" w:rsidP="00F71FA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6FEDA0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9B7B94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7DE3E480" w:rsidR="00FB4A61" w:rsidRPr="00D75089" w:rsidRDefault="00D75089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75089">
              <w:rPr>
                <w:rFonts w:asciiTheme="majorBidi" w:hAnsiTheme="majorBidi" w:cstheme="majorBidi"/>
                <w:b/>
              </w:rPr>
              <w:t>Manage Tourist Transport Operation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3B8D0119" w:rsidR="003A63D9" w:rsidRPr="00BB36E6" w:rsidRDefault="00DE39B3" w:rsidP="00BB36E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wi</w:t>
            </w:r>
            <w:r w:rsidR="00D75089">
              <w:rPr>
                <w:rFonts w:asciiTheme="majorBidi" w:hAnsiTheme="majorBidi" w:cstheme="majorBidi"/>
                <w:b/>
                <w:bCs/>
              </w:rPr>
              <w:t>ll you arrange the transport service for the local tourist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3FFBB558" w:rsidR="006B5DAB" w:rsidRPr="00BB36E6" w:rsidRDefault="00D75089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conditions will you measure when you go on a long tour</w:t>
            </w:r>
            <w:r w:rsidR="00DE39B3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5F2B79E3" w:rsidR="006B5DAB" w:rsidRPr="00BB36E6" w:rsidRDefault="00F71FA1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n case</w:t>
            </w:r>
            <w:r w:rsidR="00DE39B3">
              <w:rPr>
                <w:rFonts w:asciiTheme="majorBidi" w:hAnsiTheme="majorBidi" w:cstheme="majorBidi"/>
                <w:b/>
                <w:bCs/>
              </w:rPr>
              <w:t xml:space="preserve"> of transport emergency, how will you manage the group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F71FA1">
        <w:trPr>
          <w:trHeight w:val="377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3BB37C4D" w:rsidR="005278EB" w:rsidRDefault="005278EB">
      <w:pPr>
        <w:rPr>
          <w:rFonts w:asciiTheme="majorBidi" w:hAnsiTheme="majorBidi" w:cstheme="majorBidi"/>
        </w:rPr>
      </w:pPr>
    </w:p>
    <w:p w14:paraId="6FB47581" w14:textId="77777777" w:rsidR="00F71FA1" w:rsidRPr="009B7B94" w:rsidRDefault="00F71FA1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4A1C6" w14:textId="77777777" w:rsidR="00EB3585" w:rsidRDefault="00EB3585" w:rsidP="00C92255">
      <w:pPr>
        <w:spacing w:after="0" w:line="240" w:lineRule="auto"/>
      </w:pPr>
      <w:r>
        <w:separator/>
      </w:r>
    </w:p>
  </w:endnote>
  <w:endnote w:type="continuationSeparator" w:id="0">
    <w:p w14:paraId="2187DD96" w14:textId="77777777" w:rsidR="00EB3585" w:rsidRDefault="00EB3585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35E4CB33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05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E12F6" w14:textId="77777777" w:rsidR="00EB3585" w:rsidRDefault="00EB3585" w:rsidP="00C92255">
      <w:pPr>
        <w:spacing w:after="0" w:line="240" w:lineRule="auto"/>
      </w:pPr>
      <w:r>
        <w:separator/>
      </w:r>
    </w:p>
  </w:footnote>
  <w:footnote w:type="continuationSeparator" w:id="0">
    <w:p w14:paraId="70D019A5" w14:textId="77777777" w:rsidR="00EB3585" w:rsidRDefault="00EB3585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5A7"/>
    <w:multiLevelType w:val="hybridMultilevel"/>
    <w:tmpl w:val="2D06CB32"/>
    <w:lvl w:ilvl="0" w:tplc="C24A1A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5777A6"/>
    <w:multiLevelType w:val="hybridMultilevel"/>
    <w:tmpl w:val="214A605E"/>
    <w:lvl w:ilvl="0" w:tplc="687A97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225E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7486F"/>
    <w:multiLevelType w:val="hybridMultilevel"/>
    <w:tmpl w:val="184A1D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2C63B3C">
      <w:start w:val="1"/>
      <w:numFmt w:val="decimal"/>
      <w:lvlText w:val="(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061D85"/>
    <w:multiLevelType w:val="hybridMultilevel"/>
    <w:tmpl w:val="C1C4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7C402A"/>
    <w:multiLevelType w:val="hybridMultilevel"/>
    <w:tmpl w:val="3ECE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47DBC"/>
    <w:multiLevelType w:val="hybridMultilevel"/>
    <w:tmpl w:val="DE54D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A303CB"/>
    <w:multiLevelType w:val="hybridMultilevel"/>
    <w:tmpl w:val="B634846E"/>
    <w:lvl w:ilvl="0" w:tplc="CC46588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5802F7"/>
    <w:multiLevelType w:val="hybridMultilevel"/>
    <w:tmpl w:val="D56C37A6"/>
    <w:lvl w:ilvl="0" w:tplc="52982B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F96EB4"/>
    <w:multiLevelType w:val="hybridMultilevel"/>
    <w:tmpl w:val="00B81134"/>
    <w:lvl w:ilvl="0" w:tplc="42B0B8BE">
      <w:start w:val="1"/>
      <w:numFmt w:val="lowerLetter"/>
      <w:lvlText w:val="(%1)"/>
      <w:lvlJc w:val="left"/>
      <w:pPr>
        <w:ind w:left="1080" w:hanging="360"/>
      </w:pPr>
      <w:rPr>
        <w:rFonts w:eastAsia="Times New Roman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3D4138"/>
    <w:multiLevelType w:val="hybridMultilevel"/>
    <w:tmpl w:val="4258884C"/>
    <w:lvl w:ilvl="0" w:tplc="215643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C7562F"/>
    <w:multiLevelType w:val="hybridMultilevel"/>
    <w:tmpl w:val="BD109D12"/>
    <w:lvl w:ilvl="0" w:tplc="5566858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4161B"/>
    <w:multiLevelType w:val="hybridMultilevel"/>
    <w:tmpl w:val="9036E4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31"/>
  </w:num>
  <w:num w:numId="5">
    <w:abstractNumId w:val="22"/>
  </w:num>
  <w:num w:numId="6">
    <w:abstractNumId w:val="15"/>
  </w:num>
  <w:num w:numId="7">
    <w:abstractNumId w:val="3"/>
  </w:num>
  <w:num w:numId="8">
    <w:abstractNumId w:val="7"/>
  </w:num>
  <w:num w:numId="9">
    <w:abstractNumId w:val="27"/>
  </w:num>
  <w:num w:numId="10">
    <w:abstractNumId w:val="35"/>
  </w:num>
  <w:num w:numId="11">
    <w:abstractNumId w:val="16"/>
  </w:num>
  <w:num w:numId="12">
    <w:abstractNumId w:val="18"/>
  </w:num>
  <w:num w:numId="13">
    <w:abstractNumId w:val="14"/>
  </w:num>
  <w:num w:numId="14">
    <w:abstractNumId w:val="33"/>
  </w:num>
  <w:num w:numId="15">
    <w:abstractNumId w:val="5"/>
  </w:num>
  <w:num w:numId="16">
    <w:abstractNumId w:val="39"/>
  </w:num>
  <w:num w:numId="17">
    <w:abstractNumId w:val="13"/>
  </w:num>
  <w:num w:numId="18">
    <w:abstractNumId w:val="20"/>
  </w:num>
  <w:num w:numId="19">
    <w:abstractNumId w:val="34"/>
  </w:num>
  <w:num w:numId="20">
    <w:abstractNumId w:val="11"/>
  </w:num>
  <w:num w:numId="21">
    <w:abstractNumId w:val="8"/>
  </w:num>
  <w:num w:numId="22">
    <w:abstractNumId w:val="21"/>
  </w:num>
  <w:num w:numId="23">
    <w:abstractNumId w:val="25"/>
  </w:num>
  <w:num w:numId="24">
    <w:abstractNumId w:val="6"/>
  </w:num>
  <w:num w:numId="25">
    <w:abstractNumId w:val="4"/>
  </w:num>
  <w:num w:numId="26">
    <w:abstractNumId w:val="10"/>
  </w:num>
  <w:num w:numId="27">
    <w:abstractNumId w:val="23"/>
  </w:num>
  <w:num w:numId="28">
    <w:abstractNumId w:val="26"/>
  </w:num>
  <w:num w:numId="29">
    <w:abstractNumId w:val="24"/>
  </w:num>
  <w:num w:numId="30">
    <w:abstractNumId w:val="29"/>
  </w:num>
  <w:num w:numId="31">
    <w:abstractNumId w:val="19"/>
  </w:num>
  <w:num w:numId="32">
    <w:abstractNumId w:val="17"/>
  </w:num>
  <w:num w:numId="33">
    <w:abstractNumId w:val="28"/>
  </w:num>
  <w:num w:numId="34">
    <w:abstractNumId w:val="36"/>
  </w:num>
  <w:num w:numId="35">
    <w:abstractNumId w:val="37"/>
  </w:num>
  <w:num w:numId="36">
    <w:abstractNumId w:val="32"/>
  </w:num>
  <w:num w:numId="37">
    <w:abstractNumId w:val="30"/>
  </w:num>
  <w:num w:numId="38">
    <w:abstractNumId w:val="0"/>
  </w:num>
  <w:num w:numId="39">
    <w:abstractNumId w:val="38"/>
  </w:num>
  <w:num w:numId="40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6717A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335B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877C5"/>
    <w:rsid w:val="00791D28"/>
    <w:rsid w:val="00793BD2"/>
    <w:rsid w:val="007954E5"/>
    <w:rsid w:val="007A4289"/>
    <w:rsid w:val="007B0567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56A1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2AC6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0B8E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13A7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E4279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75089"/>
    <w:rsid w:val="00D826F4"/>
    <w:rsid w:val="00D833D0"/>
    <w:rsid w:val="00D84F83"/>
    <w:rsid w:val="00D85634"/>
    <w:rsid w:val="00D8610D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95F"/>
    <w:rsid w:val="00E05D87"/>
    <w:rsid w:val="00E102B2"/>
    <w:rsid w:val="00E11B20"/>
    <w:rsid w:val="00E2119D"/>
    <w:rsid w:val="00E22210"/>
    <w:rsid w:val="00E23EDB"/>
    <w:rsid w:val="00E25B5A"/>
    <w:rsid w:val="00E30545"/>
    <w:rsid w:val="00E51396"/>
    <w:rsid w:val="00E54440"/>
    <w:rsid w:val="00E54D84"/>
    <w:rsid w:val="00E55520"/>
    <w:rsid w:val="00E55B4C"/>
    <w:rsid w:val="00E62FE0"/>
    <w:rsid w:val="00E64769"/>
    <w:rsid w:val="00E672C3"/>
    <w:rsid w:val="00E73490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B3585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1FA1"/>
    <w:rsid w:val="00F72AF0"/>
    <w:rsid w:val="00F732A9"/>
    <w:rsid w:val="00F75871"/>
    <w:rsid w:val="00F76AB2"/>
    <w:rsid w:val="00F77E55"/>
    <w:rsid w:val="00F82498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048A94-E44C-4FEF-A5CD-B2C8A69B7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2</cp:revision>
  <dcterms:created xsi:type="dcterms:W3CDTF">2021-12-14T12:00:00Z</dcterms:created>
  <dcterms:modified xsi:type="dcterms:W3CDTF">2021-12-14T12:00:00Z</dcterms:modified>
</cp:coreProperties>
</file>